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584666">
        <w:t>C</w:t>
      </w:r>
      <w:r w:rsidR="008637DD">
        <w:t>haracter Relationships</w:t>
      </w:r>
      <w:r w:rsidR="00584666">
        <w:t xml:space="preserve"> in Jasper Jones</w:t>
      </w:r>
      <w:r w:rsidR="00EB086D" w:rsidRPr="0084745C">
        <w:t xml:space="preserve"> </w:t>
      </w:r>
    </w:p>
    <w:p w:rsidR="009862E0" w:rsidRDefault="00584666" w:rsidP="009862E0">
      <w:pPr>
        <w:pStyle w:val="IOSbodytext2017"/>
        <w:rPr>
          <w:lang w:eastAsia="en-US"/>
        </w:rPr>
      </w:pPr>
      <w:r>
        <w:rPr>
          <w:lang w:eastAsia="en-US"/>
        </w:rPr>
        <w:t xml:space="preserve">The relationships in the play are significant in understanding the interplay of characters and Mulvaney’s interpretation of the novel. </w:t>
      </w:r>
    </w:p>
    <w:p w:rsidR="00584666" w:rsidRPr="00E6579C" w:rsidRDefault="00584666" w:rsidP="00E6579C">
      <w:pPr>
        <w:pStyle w:val="IOSbodytext2017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2364B1C2" wp14:editId="4B227D6F">
            <wp:extent cx="7570633" cy="4581525"/>
            <wp:effectExtent l="0" t="0" r="0" b="0"/>
            <wp:docPr id="1" name="Picture 1" descr="Illustration of the relationships between the characters in Jasper Jon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7596361" cy="4597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584666" w:rsidRPr="00E6579C" w:rsidSect="00584666">
      <w:footerReference w:type="even" r:id="rId10"/>
      <w:footerReference w:type="default" r:id="rId11"/>
      <w:pgSz w:w="16838" w:h="11906" w:orient="landscape"/>
      <w:pgMar w:top="567" w:right="964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169B9" w:rsidRDefault="004169B9" w:rsidP="00F247F6">
      <w:r>
        <w:separator/>
      </w:r>
    </w:p>
    <w:p w:rsidR="004169B9" w:rsidRDefault="004169B9"/>
    <w:p w:rsidR="004169B9" w:rsidRDefault="004169B9"/>
  </w:endnote>
  <w:endnote w:type="continuationSeparator" w:id="0">
    <w:p w:rsidR="004169B9" w:rsidRDefault="004169B9" w:rsidP="00F247F6">
      <w:r>
        <w:continuationSeparator/>
      </w:r>
    </w:p>
    <w:p w:rsidR="004169B9" w:rsidRDefault="004169B9"/>
    <w:p w:rsidR="004169B9" w:rsidRDefault="004169B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E6579C">
      <w:rPr>
        <w:noProof/>
      </w:rPr>
      <w:t>2</w:t>
    </w:r>
    <w:r w:rsidRPr="004E338C">
      <w:fldChar w:fldCharType="end"/>
    </w:r>
    <w:r>
      <w:tab/>
    </w:r>
    <w:r>
      <w:tab/>
    </w:r>
    <w:proofErr w:type="spellStart"/>
    <w:r w:rsidR="009862E0">
      <w:t>xxxChange</w:t>
    </w:r>
    <w:proofErr w:type="spellEnd"/>
    <w:r w:rsidR="009862E0">
      <w:t xml:space="preserve"> to document </w:t>
    </w:r>
    <w:proofErr w:type="spellStart"/>
    <w:r w:rsidR="009862E0">
      <w:t>titleXXX</w:t>
    </w:r>
    <w:proofErr w:type="spellEnd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E6579C">
    <w:pPr>
      <w:pStyle w:val="IOSfooter2017"/>
      <w:tabs>
        <w:tab w:val="clear" w:pos="10773"/>
        <w:tab w:val="right" w:pos="15309"/>
      </w:tabs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E6579C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169B9" w:rsidRDefault="004169B9" w:rsidP="00F247F6">
      <w:r>
        <w:separator/>
      </w:r>
    </w:p>
    <w:p w:rsidR="004169B9" w:rsidRDefault="004169B9"/>
    <w:p w:rsidR="004169B9" w:rsidRDefault="004169B9"/>
  </w:footnote>
  <w:footnote w:type="continuationSeparator" w:id="0">
    <w:p w:rsidR="004169B9" w:rsidRDefault="004169B9" w:rsidP="00F247F6">
      <w:r>
        <w:continuationSeparator/>
      </w:r>
    </w:p>
    <w:p w:rsidR="004169B9" w:rsidRDefault="004169B9"/>
    <w:p w:rsidR="004169B9" w:rsidRDefault="004169B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584666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69B9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27EF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84666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37DD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6579C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32212BA"/>
  <w15:docId w15:val="{DDED6A3A-F5F7-45BC-97AD-AC22D0977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E6579C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579C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E6579C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579C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ASTINGS7.STAFF\Desktop\Accessibility\Template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DA26F82-D383-4E84-BCBF-14138FB033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5</TotalTime>
  <Pages>1</Pages>
  <Words>27</Words>
  <Characters>15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racter Web</vt:lpstr>
    </vt:vector>
  </TitlesOfParts>
  <Manager/>
  <Company>NSW Department of Education</Company>
  <LinksUpToDate>false</LinksUpToDate>
  <CharactersWithSpaces>18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acter Relationship Web</dc:title>
  <dc:subject/>
  <dc:creator>Hastings, Stuart</dc:creator>
  <cp:keywords/>
  <dc:description/>
  <cp:lastModifiedBy>Hastings, Stuart</cp:lastModifiedBy>
  <cp:revision>4</cp:revision>
  <cp:lastPrinted>2017-06-14T01:28:00Z</cp:lastPrinted>
  <dcterms:created xsi:type="dcterms:W3CDTF">2017-11-14T23:38:00Z</dcterms:created>
  <dcterms:modified xsi:type="dcterms:W3CDTF">2017-11-14T23:43:00Z</dcterms:modified>
  <cp:category/>
</cp:coreProperties>
</file>